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tasks/documenttasks1.xml" ContentType="application/vnd.ms-office.documenttask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972123" w14:textId="6A54204D" w:rsidR="1191F6F1" w:rsidRPr="00C213A2" w:rsidRDefault="23334B9A" w:rsidP="015DD0DA">
      <w:pPr>
        <w:rPr>
          <w:b/>
          <w:bCs/>
        </w:rPr>
      </w:pPr>
      <w:r>
        <w:rPr>
          <w:b/>
        </w:rPr>
        <w:t xml:space="preserve">ΠΡΟΣΑΡΜΟΓΗ ΣΤΗΝ ΚΛΙΜΑΤΙΚΗ ΑΛΛΑΓΗ ΚΑΙ ΔΙΑΧΕΙΡΙΣΗ ΤΟΥ ΚΙΝΔΥΝΟΥ ΠΥΡΚΑΓΙΩΝ ΣΤΗ ΒΙΚΤΩΡΙΑ </w:t>
      </w:r>
    </w:p>
    <w:p w14:paraId="5988A68D" w14:textId="61AD2E95" w:rsidR="00C213A2" w:rsidRPr="00C213A2" w:rsidRDefault="00C213A2" w:rsidP="015DD0DA">
      <w:pPr>
        <w:rPr>
          <w:b/>
          <w:bCs/>
          <w:i/>
          <w:iCs/>
        </w:rPr>
      </w:pPr>
      <w:r>
        <w:rPr>
          <w:b/>
          <w:i/>
        </w:rPr>
        <w:t>Μια ανοικτή επιστολή από τον Chris Hardman, Επικεφαλής Πυροσβέστη, Διαχείριση Δασικών Πυρκαγιών στη Βικτώρια.</w:t>
      </w:r>
    </w:p>
    <w:p w14:paraId="440DF61D" w14:textId="78B4E5D3" w:rsidR="1191F6F1" w:rsidRPr="00CB7E62" w:rsidRDefault="1191F6F1" w:rsidP="015DD0DA">
      <w:r>
        <w:t>Ως ο Επικεφαλής Πυροσβέστης της Διαχείρισης Δασικών Πυρκαγιών στη Βικτώρια (FFMVic), ο ρόλος μου είναι να διατηρώ την κοινότητα και το περιβάλλον ασφαλή από τον κίνδυνο πυρκαγιάς. Περισσότερο από ποτέ, η κλιματική αλλαγή και η επίπτωσή της στην εργασία μας βρίσκεται στο προσκήνιο της σκέψης, του προγραμματισμού και των δράσεών μας.</w:t>
      </w:r>
    </w:p>
    <w:p w14:paraId="27762933" w14:textId="28BA6F04" w:rsidR="24334EE1" w:rsidRPr="00CB7E62" w:rsidRDefault="1C2D1F5A" w:rsidP="015DD0DA">
      <w:r>
        <w:t>Η τελευταία έκθεση της Διακυβερνητικής Επιτροπής για την Κλιματική Αλλαγή (IPCC) αποτελεί μια έγκαιρη υπενθύμιση ότι έχουμε αγώνα μπροστά μας.</w:t>
      </w:r>
    </w:p>
    <w:p w14:paraId="398130D1" w14:textId="6F104864" w:rsidR="008D16D9" w:rsidRPr="00AA319C" w:rsidRDefault="00581E71" w:rsidP="49B6ED53">
      <w:pPr>
        <w:spacing w:before="240" w:after="80"/>
      </w:pPr>
      <w:r>
        <w:t xml:space="preserve">Ζούμε σε μια από τις πιο επιρρεπείς σε δασικές πυρκαγιές περιοχή του κόσμου και αν και οι πυρκαγιές συμβαίνουν πάντα στη Βικτώρια – η </w:t>
      </w:r>
      <w:r w:rsidR="70C60188" w:rsidRPr="49B6ED53">
        <w:rPr>
          <w:rFonts w:ascii="Calibri" w:hAnsi="Calibri"/>
          <w:color w:val="000000" w:themeColor="text1"/>
        </w:rPr>
        <w:t>κλιματική αλλαγή τις χειροτερεύει.</w:t>
      </w:r>
    </w:p>
    <w:p w14:paraId="765621B3" w14:textId="5EFC03FC" w:rsidR="008D16D9" w:rsidRPr="00AA319C" w:rsidRDefault="00597645" w:rsidP="40B15BD6">
      <w:pPr>
        <w:spacing w:before="240" w:after="80"/>
        <w:rPr>
          <w:rFonts w:eastAsia="Times New Roman"/>
          <w:i/>
          <w:iCs/>
          <w:color w:val="2B579A"/>
        </w:rPr>
      </w:pPr>
      <w:r>
        <w:t xml:space="preserve">Τα τελευταία 50 χρόνια έχουμε δει μια αύξηση στις δασικές πυρκαγιές κατά 170%, μια μείωση των ανοιξιάτικων βροχών κατά 20% και μια αύξηση των ημερών υψηλού κινδύνου για δασικές πυρκαγιές κατά 40%. Αυτά τα ποσοστά θα τριπλασιαστούν σε μερικά σημεία της Βικτώριας ως το τέλος του αιώνα, σύμφωνα με πρόσφατες έρευνες που δημοσιεύτηκαν στο </w:t>
      </w:r>
      <w:r w:rsidR="4E264A2B" w:rsidRPr="40B15BD6">
        <w:rPr>
          <w:i/>
          <w:iCs/>
        </w:rPr>
        <w:t>Διεθνές Περιοδικό για τις Δασικές Πυρκαγιές</w:t>
      </w:r>
      <w:r>
        <w:t xml:space="preserve">. </w:t>
      </w:r>
    </w:p>
    <w:p w14:paraId="3A7B99CE" w14:textId="609BAF10" w:rsidR="008D16D9" w:rsidRPr="00AA319C" w:rsidRDefault="544F023F" w:rsidP="49B6ED53">
      <w:pPr>
        <w:spacing w:before="240" w:after="80"/>
      </w:pPr>
      <w:r>
        <w:t>Κάθε χρόνο, έχουμε πάνω από 1.000 δασικές πυρκαγιές στη Βικτώρια και το 90% αυτών ξεκινούν στα δάση, υπογραμμίζοντας τον σημαντικό ρόλο της Διαχείρισης Δασικών Πυρκαγιών στη Βικτώρια.</w:t>
      </w:r>
    </w:p>
    <w:p w14:paraId="53C7FE5D" w14:textId="2D470E87" w:rsidR="000B2373" w:rsidRDefault="00A23474" w:rsidP="000B2373">
      <w:r>
        <w:t xml:space="preserve">Συνεργαζόμαστε με τις κοινότητες, την Αρχή Επαρχιακών Πυρκαγιών (CFA) και τον Οργανισμό Διάσωσης από Πυρκαγιές (FRV) για να βρούμε νέους τρόπους διαχείρισης του κινδύνου δασικών πυρκαγιών: </w:t>
      </w:r>
    </w:p>
    <w:p w14:paraId="6C55080D" w14:textId="56DEC49B" w:rsidR="008D16D9" w:rsidRPr="00AA319C" w:rsidRDefault="00EE44CD" w:rsidP="000B2373">
      <w:pPr>
        <w:pStyle w:val="ListParagraph"/>
        <w:numPr>
          <w:ilvl w:val="0"/>
          <w:numId w:val="3"/>
        </w:numPr>
      </w:pPr>
      <w:r>
        <w:t xml:space="preserve">Οι λιγότερες «ιδανικές» μέρες για την οργανωμένη καύση σημαίνει ότι μετακινούμαστε από την εποχιακή καύση σε μια πιο ετήσια προσέγγιση </w:t>
      </w:r>
    </w:p>
    <w:p w14:paraId="2DC93364" w14:textId="48CBB02E" w:rsidR="008D16D9" w:rsidRPr="00AA319C" w:rsidRDefault="4966CA35">
      <w:pPr>
        <w:pStyle w:val="ListParagraph"/>
        <w:numPr>
          <w:ilvl w:val="0"/>
          <w:numId w:val="2"/>
        </w:numPr>
      </w:pPr>
      <w:r>
        <w:t xml:space="preserve">Όπου δεν είναι εφικτή η οργανωμένη καύση, λόγω της τοπογραφίας ή της τοποθεσίας, χρησιμοποιούμε μηχανικές παρεμβάσεις, όπως εδαφοκαλύμματα, κάθετες ζώνες και κόψιμο της βλάστησης </w:t>
      </w:r>
    </w:p>
    <w:p w14:paraId="5B5050B3" w14:textId="606EF158" w:rsidR="00900110" w:rsidRPr="00AA319C" w:rsidRDefault="002E4D90" w:rsidP="00900110">
      <w:pPr>
        <w:pStyle w:val="ListParagraph"/>
        <w:numPr>
          <w:ilvl w:val="0"/>
          <w:numId w:val="2"/>
        </w:numPr>
      </w:pPr>
      <w:r>
        <w:t>Η πιο ακριβής καύση κοντά στις κοινότητες προστατεύει τα σπίτια, τις λεκάνες απορροής νερού, τα ηλεκτρικά δίκτυα, τα σχολεία, τα νοσοκομεία και τις οδούς μεταφορών</w:t>
      </w:r>
    </w:p>
    <w:p w14:paraId="71EB97B0" w14:textId="616C85CA" w:rsidR="008D16D9" w:rsidRPr="00AA319C" w:rsidRDefault="008A2920" w:rsidP="00CB7E62">
      <w:pPr>
        <w:pStyle w:val="ListParagraph"/>
        <w:numPr>
          <w:ilvl w:val="0"/>
          <w:numId w:val="2"/>
        </w:numPr>
      </w:pPr>
      <w:r>
        <w:t xml:space="preserve">Ανάπτυξη πιο στρατηγικών κενών καυσίμων υλικών –πραγματικά κενά σε δασικές περιοχές μας βοηθούν να σταματούμε τις φωτιές από το να επεκταθούν και να ενισχυθούν </w:t>
      </w:r>
    </w:p>
    <w:p w14:paraId="2E84EAFA" w14:textId="0AD13F6B" w:rsidR="008D16D9" w:rsidRPr="00AA319C" w:rsidRDefault="00955DF7" w:rsidP="00CB7E62">
      <w:pPr>
        <w:pStyle w:val="ListParagraph"/>
        <w:numPr>
          <w:ilvl w:val="0"/>
          <w:numId w:val="2"/>
        </w:numPr>
      </w:pPr>
      <w:r>
        <w:t xml:space="preserve">Αυξημένη δυνατότητα άμεσης πρώτης αντίδρασης μας βοηθά στο να σβήνουμε τις φωτιές γρήγορα, πριν επεκταθούν Την προηγούμενη σεζόν δασικών πυρκαγιών, το 95% όλων των πυρκαγιών περιορίστηκαν με την πρώτη προσπάθεια και το 97% διατηρήθηκε σε έκταση πέντε εκταρίων </w:t>
      </w:r>
    </w:p>
    <w:p w14:paraId="25ACA948" w14:textId="4A2EC373" w:rsidR="008D16D9" w:rsidRDefault="00997CF2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color w:val="000000" w:themeColor="text1"/>
        </w:rPr>
      </w:pPr>
      <w:r>
        <w:rPr>
          <w:rFonts w:ascii="Calibri" w:hAnsi="Calibri"/>
          <w:color w:val="000000" w:themeColor="text1"/>
        </w:rPr>
        <w:t xml:space="preserve">Η χρήση της επιστήμης και της μοντελοποίησης μας βοηθά να σχεδιάζουμε το πού και πώς θα διεξάγουμε τις επιχειρήσεις διαχείρισης κινδύνου δασικών πυρκαγιών. Η μοντελοποίηση του καιρού και των σεναρίων πυρκαγιών μας βοηθά να κατανοούμε το πώς αντιδρούν οι πυρκαγιές σε ορισμένες τοποθεσίες και καιρικές συνθήκες, και πώς μπορούμε να τις σταματάμε ή να τις επιβραδύνουμε </w:t>
      </w:r>
    </w:p>
    <w:p w14:paraId="13093EF0" w14:textId="6EB7168E" w:rsidR="000C4E59" w:rsidRPr="00516D16" w:rsidRDefault="00E05E30" w:rsidP="000C4E59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color w:val="000000" w:themeColor="text1"/>
        </w:rPr>
      </w:pPr>
      <w:r>
        <w:rPr>
          <w:rFonts w:ascii="Calibri" w:hAnsi="Calibri"/>
          <w:color w:val="000000" w:themeColor="text1"/>
        </w:rPr>
        <w:lastRenderedPageBreak/>
        <w:t>Η σε χαμηλό επίπεδο καύση μεγάλης κλίμακας και η καύση ανά τμήματα μειώνουν το μέγεθος, την επίπτωση και την ένταση των δασικών πυρκαγιών και μας επιτρέπουν να αντιδρούμε και να τις περιορίζουμε, πριν εξελιχθούν σε μεγάλες πυρκαγιές</w:t>
      </w:r>
    </w:p>
    <w:p w14:paraId="7F35C953" w14:textId="24654BF2" w:rsidR="00E821FB" w:rsidRDefault="751EF4DD" w:rsidP="00AD4C48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color w:val="000000" w:themeColor="text1"/>
        </w:rPr>
      </w:pPr>
      <w:r>
        <w:rPr>
          <w:rFonts w:ascii="Calibri" w:hAnsi="Calibri"/>
          <w:color w:val="000000" w:themeColor="text1"/>
        </w:rPr>
        <w:t xml:space="preserve">Εκτιμούμε τη γνώση και την εμπειρία των Πρώτων Ανθρώπων της Βικτώριας που ζουν με την πυρκαγιά. Στηρίζουμε και ενθαρρύνουμε τις πολιτιστικές πρακτικές των Παραδοσιακών Ιδιοκτητών για επούλωση και υγιέστερη Επαρχία. </w:t>
      </w:r>
    </w:p>
    <w:p w14:paraId="71913ECA" w14:textId="7A101EF9" w:rsidR="00FF2192" w:rsidRDefault="00E3026F" w:rsidP="00FA4D5E">
      <w:pPr>
        <w:ind w:left="360"/>
      </w:pPr>
      <w:r>
        <w:rPr>
          <w:rFonts w:ascii="Calibri" w:hAnsi="Calibri"/>
          <w:color w:val="000000" w:themeColor="text1"/>
        </w:rPr>
        <w:t xml:space="preserve">Μάθετε περισσότερα: </w:t>
      </w:r>
      <w:hyperlink r:id="rId7" w:history="1">
        <w:r>
          <w:rPr>
            <w:rStyle w:val="Hyperlink"/>
            <w:rFonts w:ascii="Calibri" w:hAnsi="Calibri"/>
          </w:rPr>
          <w:t>www.ffm.vic.gov.au/bushfire-management-facts</w:t>
        </w:r>
      </w:hyperlink>
      <w:r>
        <w:rPr>
          <w:rFonts w:ascii="Calibri" w:hAnsi="Calibri"/>
          <w:color w:val="000000" w:themeColor="text1"/>
        </w:rPr>
        <w:t xml:space="preserve"> ή καλέστε με να συζητήσουμε τα πάντα για την κλιματική αλλαγή και τον κίνδυνο δασικών πυρκαγιών: </w:t>
      </w:r>
      <w:hyperlink r:id="rId8" w:history="1">
        <w:r>
          <w:rPr>
            <w:rStyle w:val="Hyperlink"/>
          </w:rPr>
          <w:t>https://bit.ly/fireexperts</w:t>
        </w:r>
      </w:hyperlink>
    </w:p>
    <w:p w14:paraId="765D9916" w14:textId="31BC1DCA" w:rsidR="00FA4D5E" w:rsidRPr="00031B97" w:rsidRDefault="00031B97" w:rsidP="00FA4D5E">
      <w:pPr>
        <w:ind w:left="360"/>
        <w:rPr>
          <w:rFonts w:ascii="Calibri" w:eastAsia="Calibri" w:hAnsi="Calibri" w:cs="Calibri"/>
          <w:color w:val="000000" w:themeColor="text1"/>
        </w:rPr>
      </w:pPr>
      <w:r w:rsidRPr="00031B97">
        <w:rPr>
          <w:rFonts w:ascii="Calibri" w:eastAsia="Calibri" w:hAnsi="Calibri" w:cs="Calibri"/>
          <w:color w:val="000000" w:themeColor="text1"/>
        </w:rPr>
        <w:t xml:space="preserve"> </w:t>
      </w:r>
      <w:bookmarkStart w:id="0" w:name="_GoBack"/>
      <w:bookmarkEnd w:id="0"/>
    </w:p>
    <w:sectPr w:rsidR="00FA4D5E" w:rsidRPr="00031B9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FF10BB" w14:textId="77777777" w:rsidR="00FE4C89" w:rsidRDefault="00FE4C89" w:rsidP="008C3241">
      <w:pPr>
        <w:spacing w:after="0" w:line="240" w:lineRule="auto"/>
      </w:pPr>
      <w:r>
        <w:separator/>
      </w:r>
    </w:p>
  </w:endnote>
  <w:endnote w:type="continuationSeparator" w:id="0">
    <w:p w14:paraId="60C9EC47" w14:textId="77777777" w:rsidR="00FE4C89" w:rsidRDefault="00FE4C89" w:rsidP="008C3241">
      <w:pPr>
        <w:spacing w:after="0" w:line="240" w:lineRule="auto"/>
      </w:pPr>
      <w:r>
        <w:continuationSeparator/>
      </w:r>
    </w:p>
  </w:endnote>
  <w:endnote w:type="continuationNotice" w:id="1">
    <w:p w14:paraId="14DF4F14" w14:textId="77777777" w:rsidR="00FE4C89" w:rsidRDefault="00FE4C8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0A8581" w14:textId="77777777" w:rsidR="008C3241" w:rsidRDefault="008C324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1DE7BD" w14:textId="37B47A7D" w:rsidR="008C3241" w:rsidRDefault="008C3241">
    <w:pPr>
      <w:pStyle w:val="Footer"/>
    </w:pPr>
    <w:r>
      <w:rPr>
        <w:noProof/>
        <w:color w:val="2B579A"/>
        <w:shd w:val="clear" w:color="auto" w:fill="E6E6E6"/>
        <w:lang w:val="en-AU" w:eastAsia="en-AU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21CBE827" wp14:editId="430C7022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1" name="MSIPCM32d54331a28cabac41352628" descr="{&quot;HashCode&quot;:-1264680268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960F261" w14:textId="58D2394C" w:rsidR="008C3241" w:rsidRPr="008C3241" w:rsidRDefault="008C3241" w:rsidP="008C3241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</w:pPr>
                          <w:r>
                            <w:rPr>
                              <w:rFonts w:ascii="Calibri" w:hAnsi="Calibri"/>
                              <w:color w:val="000000"/>
                              <w:sz w:val="24"/>
                            </w:rPr>
                            <w:t>ΕΠΙΣΗΜΟ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shapetype w14:anchorId="21CBE827" id="_x0000_t202" coordsize="21600,21600" o:spt="202" path="m,l,21600r21600,l21600,xe">
              <v:stroke joinstyle="miter"/>
              <v:path gradientshapeok="t" o:connecttype="rect"/>
            </v:shapetype>
            <v:shape id="MSIPCM32d54331a28cabac41352628" o:spid="_x0000_s1026" type="#_x0000_t202" alt="{&quot;HashCode&quot;:-1264680268,&quot;Height&quot;:841.0,&quot;Width&quot;:595.0,&quot;Placement&quot;:&quot;Footer&quot;,&quot;Index&quot;:&quot;Primary&quot;,&quot;Section&quot;:1,&quot;Top&quot;:0.0,&quot;Left&quot;:0.0}" style="position:absolute;margin-left:0;margin-top:805.35pt;width:595.3pt;height:21.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" o:allowincell="f" filled="f" stroked="f" strokeweight=".5pt">
              <v:textbox inset=",0,,0">
                <w:txbxContent>
                  <w:p w14:paraId="1960F261" w14:textId="58D2394C" w:rsidR="008C3241" w:rsidRPr="008C3241" w:rsidRDefault="008C3241" w:rsidP="008C3241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  <w:sz w:val="24"/>
                        <w:lang w:val="el-GR"/>
                      </w:rPr>
                    </w:pPr>
                    <w:r>
                      <w:rPr>
                        <w:rFonts w:ascii="Calibri" w:hAnsi="Calibri"/>
                        <w:color w:val="000000"/>
                        <w:sz w:val="24"/>
                        <w:lang w:val="el-GR"/>
                      </w:rPr>
                      <w:t xml:space="preserve">ΕΠΙΣΗΜΟ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00386B" w14:textId="77777777" w:rsidR="008C3241" w:rsidRDefault="008C324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316741" w14:textId="77777777" w:rsidR="00FE4C89" w:rsidRDefault="00FE4C89" w:rsidP="008C3241">
      <w:pPr>
        <w:spacing w:after="0" w:line="240" w:lineRule="auto"/>
      </w:pPr>
      <w:r>
        <w:separator/>
      </w:r>
    </w:p>
  </w:footnote>
  <w:footnote w:type="continuationSeparator" w:id="0">
    <w:p w14:paraId="01B9D4FC" w14:textId="77777777" w:rsidR="00FE4C89" w:rsidRDefault="00FE4C89" w:rsidP="008C3241">
      <w:pPr>
        <w:spacing w:after="0" w:line="240" w:lineRule="auto"/>
      </w:pPr>
      <w:r>
        <w:continuationSeparator/>
      </w:r>
    </w:p>
  </w:footnote>
  <w:footnote w:type="continuationNotice" w:id="1">
    <w:p w14:paraId="348F0ECD" w14:textId="77777777" w:rsidR="00FE4C89" w:rsidRDefault="00FE4C8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39ED14" w14:textId="77777777" w:rsidR="008C3241" w:rsidRDefault="008C324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E722B2" w14:textId="09E6CFBD" w:rsidR="008C3241" w:rsidRDefault="008C3241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CC9FC1" w14:textId="77777777" w:rsidR="008C3241" w:rsidRDefault="008C3241">
    <w:pPr>
      <w:pStyle w:val="Header"/>
    </w:pPr>
  </w:p>
</w:hdr>
</file>

<file path=word/intelligence.xml><?xml version="1.0" encoding="utf-8"?>
<int:Intelligence xmlns:oel="http://schemas.microsoft.com/office/2019/extlst" xmlns:int="http://schemas.microsoft.com/office/intelligence/2019/intelligence">
  <int:IntelligenceSettings>
    <int:extLst>
      <oel:ext uri="74B372B9-2EFF-4315-9A3F-32BA87CA82B1">
        <int:Goals Version="1" Formality="2"/>
      </oel:ext>
    </int:extLst>
  </int:IntelligenceSettings>
  <int:Manifest>
    <int:ParagraphRange paragraphId="1911265200" textId="2078509182" start="119" length="13" invalidationStart="119" invalidationLength="13" id="uEEE8LKk"/>
  </int:Manifest>
  <int:Observations>
    <int:Content id="uEEE8LKk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A755CD7"/>
    <w:multiLevelType w:val="hybridMultilevel"/>
    <w:tmpl w:val="CF8EF0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B17080"/>
    <w:multiLevelType w:val="hybridMultilevel"/>
    <w:tmpl w:val="5B6A82C6"/>
    <w:lvl w:ilvl="0" w:tplc="64B883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0AEB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5ED7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48A1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3A21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4E0B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20B1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EE3E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10051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2B1C01"/>
    <w:multiLevelType w:val="hybridMultilevel"/>
    <w:tmpl w:val="05F61D04"/>
    <w:lvl w:ilvl="0" w:tplc="74FC71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FC1E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FC646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747C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902B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9AC8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1293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E88F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1E23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MTSysDQ3MjM0MTZW0lEKTi0uzszPAymwqAUAe74EHSwAAAA="/>
  </w:docVars>
  <w:rsids>
    <w:rsidRoot w:val="008C3241"/>
    <w:rsid w:val="00000CB1"/>
    <w:rsid w:val="0000594D"/>
    <w:rsid w:val="00010B56"/>
    <w:rsid w:val="000179C3"/>
    <w:rsid w:val="000237FE"/>
    <w:rsid w:val="00031B97"/>
    <w:rsid w:val="00044BD5"/>
    <w:rsid w:val="0004679B"/>
    <w:rsid w:val="000516D1"/>
    <w:rsid w:val="000743A8"/>
    <w:rsid w:val="00085680"/>
    <w:rsid w:val="000A20B4"/>
    <w:rsid w:val="000B2373"/>
    <w:rsid w:val="000C4B7C"/>
    <w:rsid w:val="000C4E59"/>
    <w:rsid w:val="000C627B"/>
    <w:rsid w:val="000C6497"/>
    <w:rsid w:val="000CE7C2"/>
    <w:rsid w:val="000D0A98"/>
    <w:rsid w:val="000D5362"/>
    <w:rsid w:val="000F7E03"/>
    <w:rsid w:val="000F7FCE"/>
    <w:rsid w:val="00103F6F"/>
    <w:rsid w:val="0012342C"/>
    <w:rsid w:val="001312E1"/>
    <w:rsid w:val="00131E8B"/>
    <w:rsid w:val="00140FF6"/>
    <w:rsid w:val="001419FD"/>
    <w:rsid w:val="00144019"/>
    <w:rsid w:val="00150F49"/>
    <w:rsid w:val="00152ECA"/>
    <w:rsid w:val="00161EC2"/>
    <w:rsid w:val="00162C7D"/>
    <w:rsid w:val="00164DE5"/>
    <w:rsid w:val="00172A94"/>
    <w:rsid w:val="001826FB"/>
    <w:rsid w:val="001A573C"/>
    <w:rsid w:val="001B0155"/>
    <w:rsid w:val="001B3A4F"/>
    <w:rsid w:val="001C017E"/>
    <w:rsid w:val="001CFB80"/>
    <w:rsid w:val="001D570D"/>
    <w:rsid w:val="001E52B3"/>
    <w:rsid w:val="001E73E3"/>
    <w:rsid w:val="001F5287"/>
    <w:rsid w:val="00204922"/>
    <w:rsid w:val="00212A68"/>
    <w:rsid w:val="002258DD"/>
    <w:rsid w:val="0023466E"/>
    <w:rsid w:val="002372F6"/>
    <w:rsid w:val="002416BE"/>
    <w:rsid w:val="002433CE"/>
    <w:rsid w:val="0024377E"/>
    <w:rsid w:val="00253CBC"/>
    <w:rsid w:val="00272ABD"/>
    <w:rsid w:val="00286E74"/>
    <w:rsid w:val="0028730B"/>
    <w:rsid w:val="00293447"/>
    <w:rsid w:val="002965B9"/>
    <w:rsid w:val="002D1308"/>
    <w:rsid w:val="002D6BCE"/>
    <w:rsid w:val="002E4D90"/>
    <w:rsid w:val="002E7F0E"/>
    <w:rsid w:val="002F3CA9"/>
    <w:rsid w:val="00304691"/>
    <w:rsid w:val="003050E7"/>
    <w:rsid w:val="003072E9"/>
    <w:rsid w:val="003162A7"/>
    <w:rsid w:val="00323CF8"/>
    <w:rsid w:val="00325C38"/>
    <w:rsid w:val="00327E4B"/>
    <w:rsid w:val="003500A3"/>
    <w:rsid w:val="003506C2"/>
    <w:rsid w:val="0036461F"/>
    <w:rsid w:val="00385FBA"/>
    <w:rsid w:val="00387E10"/>
    <w:rsid w:val="00393891"/>
    <w:rsid w:val="003975E3"/>
    <w:rsid w:val="003A151D"/>
    <w:rsid w:val="003C06F3"/>
    <w:rsid w:val="003D06F6"/>
    <w:rsid w:val="003D210C"/>
    <w:rsid w:val="003F0AC5"/>
    <w:rsid w:val="003F73C6"/>
    <w:rsid w:val="00410937"/>
    <w:rsid w:val="00421A3D"/>
    <w:rsid w:val="00433FFA"/>
    <w:rsid w:val="00440003"/>
    <w:rsid w:val="0044107E"/>
    <w:rsid w:val="00444F50"/>
    <w:rsid w:val="004460A0"/>
    <w:rsid w:val="0046177C"/>
    <w:rsid w:val="00485AA1"/>
    <w:rsid w:val="00493648"/>
    <w:rsid w:val="004973BA"/>
    <w:rsid w:val="004C1FA6"/>
    <w:rsid w:val="004C4A6E"/>
    <w:rsid w:val="004D080C"/>
    <w:rsid w:val="004E4DFB"/>
    <w:rsid w:val="004E68E7"/>
    <w:rsid w:val="004F733A"/>
    <w:rsid w:val="00515A1E"/>
    <w:rsid w:val="00516D16"/>
    <w:rsid w:val="00521B80"/>
    <w:rsid w:val="00535C7C"/>
    <w:rsid w:val="00537BCE"/>
    <w:rsid w:val="00566858"/>
    <w:rsid w:val="00581E71"/>
    <w:rsid w:val="00594ADE"/>
    <w:rsid w:val="00597645"/>
    <w:rsid w:val="005A10EE"/>
    <w:rsid w:val="005A7651"/>
    <w:rsid w:val="005A7887"/>
    <w:rsid w:val="005B2073"/>
    <w:rsid w:val="005C532F"/>
    <w:rsid w:val="005C5A3A"/>
    <w:rsid w:val="005D1147"/>
    <w:rsid w:val="005D3A9F"/>
    <w:rsid w:val="005E259F"/>
    <w:rsid w:val="00605785"/>
    <w:rsid w:val="00613195"/>
    <w:rsid w:val="006131AF"/>
    <w:rsid w:val="00622D1B"/>
    <w:rsid w:val="00626468"/>
    <w:rsid w:val="00630EDB"/>
    <w:rsid w:val="006374A9"/>
    <w:rsid w:val="006377A0"/>
    <w:rsid w:val="00645E50"/>
    <w:rsid w:val="0068326E"/>
    <w:rsid w:val="006B3BBF"/>
    <w:rsid w:val="006B53D0"/>
    <w:rsid w:val="006C32CB"/>
    <w:rsid w:val="006C4555"/>
    <w:rsid w:val="006CFBE2"/>
    <w:rsid w:val="006E3BEE"/>
    <w:rsid w:val="006E462F"/>
    <w:rsid w:val="006E4D03"/>
    <w:rsid w:val="006E699B"/>
    <w:rsid w:val="006F066D"/>
    <w:rsid w:val="007028AF"/>
    <w:rsid w:val="0072013C"/>
    <w:rsid w:val="00727147"/>
    <w:rsid w:val="00737AB1"/>
    <w:rsid w:val="007475E2"/>
    <w:rsid w:val="007632B9"/>
    <w:rsid w:val="00780FED"/>
    <w:rsid w:val="00785959"/>
    <w:rsid w:val="007B198E"/>
    <w:rsid w:val="007B3C79"/>
    <w:rsid w:val="007B646F"/>
    <w:rsid w:val="007F23EC"/>
    <w:rsid w:val="007F4C7B"/>
    <w:rsid w:val="007F66AA"/>
    <w:rsid w:val="007FB37E"/>
    <w:rsid w:val="008057E7"/>
    <w:rsid w:val="00810A02"/>
    <w:rsid w:val="0081185D"/>
    <w:rsid w:val="008154E5"/>
    <w:rsid w:val="00826222"/>
    <w:rsid w:val="008638F8"/>
    <w:rsid w:val="00865DDA"/>
    <w:rsid w:val="00866A2B"/>
    <w:rsid w:val="008A2920"/>
    <w:rsid w:val="008B6C8F"/>
    <w:rsid w:val="008C088C"/>
    <w:rsid w:val="008C3241"/>
    <w:rsid w:val="008D0B77"/>
    <w:rsid w:val="008D1089"/>
    <w:rsid w:val="008D16D9"/>
    <w:rsid w:val="008D226A"/>
    <w:rsid w:val="008D6994"/>
    <w:rsid w:val="008E0B44"/>
    <w:rsid w:val="008E1AE3"/>
    <w:rsid w:val="008E6ABC"/>
    <w:rsid w:val="00900110"/>
    <w:rsid w:val="009023AD"/>
    <w:rsid w:val="009207BE"/>
    <w:rsid w:val="00920B9C"/>
    <w:rsid w:val="00920D4C"/>
    <w:rsid w:val="009216E5"/>
    <w:rsid w:val="0095198C"/>
    <w:rsid w:val="00955DF7"/>
    <w:rsid w:val="009601E3"/>
    <w:rsid w:val="009634C1"/>
    <w:rsid w:val="00966C8B"/>
    <w:rsid w:val="00966F67"/>
    <w:rsid w:val="0097274F"/>
    <w:rsid w:val="00973E97"/>
    <w:rsid w:val="009752B7"/>
    <w:rsid w:val="00975C9A"/>
    <w:rsid w:val="00976150"/>
    <w:rsid w:val="00981413"/>
    <w:rsid w:val="00981FA4"/>
    <w:rsid w:val="00986B4D"/>
    <w:rsid w:val="00987479"/>
    <w:rsid w:val="00997CF2"/>
    <w:rsid w:val="009A4821"/>
    <w:rsid w:val="009C0491"/>
    <w:rsid w:val="009C05FA"/>
    <w:rsid w:val="009F3894"/>
    <w:rsid w:val="00A02DA9"/>
    <w:rsid w:val="00A2198B"/>
    <w:rsid w:val="00A23474"/>
    <w:rsid w:val="00A30066"/>
    <w:rsid w:val="00A32E88"/>
    <w:rsid w:val="00A33E11"/>
    <w:rsid w:val="00A347F1"/>
    <w:rsid w:val="00A870B0"/>
    <w:rsid w:val="00A95B56"/>
    <w:rsid w:val="00AA019B"/>
    <w:rsid w:val="00AA2B1F"/>
    <w:rsid w:val="00AA319C"/>
    <w:rsid w:val="00AA386E"/>
    <w:rsid w:val="00AA63F7"/>
    <w:rsid w:val="00AA757B"/>
    <w:rsid w:val="00AB6A19"/>
    <w:rsid w:val="00AC74F1"/>
    <w:rsid w:val="00AD4C48"/>
    <w:rsid w:val="00AE7E95"/>
    <w:rsid w:val="00AF4A9B"/>
    <w:rsid w:val="00AF535E"/>
    <w:rsid w:val="00AF7A1C"/>
    <w:rsid w:val="00B00170"/>
    <w:rsid w:val="00B006A8"/>
    <w:rsid w:val="00B1079A"/>
    <w:rsid w:val="00B13FB3"/>
    <w:rsid w:val="00B20EDD"/>
    <w:rsid w:val="00B2748C"/>
    <w:rsid w:val="00B40294"/>
    <w:rsid w:val="00B44FDE"/>
    <w:rsid w:val="00B46411"/>
    <w:rsid w:val="00B4790C"/>
    <w:rsid w:val="00B65E9E"/>
    <w:rsid w:val="00B67D52"/>
    <w:rsid w:val="00B72FFE"/>
    <w:rsid w:val="00BA146E"/>
    <w:rsid w:val="00BB07E6"/>
    <w:rsid w:val="00BB0808"/>
    <w:rsid w:val="00BC1BC4"/>
    <w:rsid w:val="00BD2575"/>
    <w:rsid w:val="00BD5E62"/>
    <w:rsid w:val="00BD7315"/>
    <w:rsid w:val="00BE0C0F"/>
    <w:rsid w:val="00BE5340"/>
    <w:rsid w:val="00BE658B"/>
    <w:rsid w:val="00BE7195"/>
    <w:rsid w:val="00BF6DE4"/>
    <w:rsid w:val="00C03437"/>
    <w:rsid w:val="00C05402"/>
    <w:rsid w:val="00C118DC"/>
    <w:rsid w:val="00C138E4"/>
    <w:rsid w:val="00C14158"/>
    <w:rsid w:val="00C16B0B"/>
    <w:rsid w:val="00C213A2"/>
    <w:rsid w:val="00C24EB6"/>
    <w:rsid w:val="00C32441"/>
    <w:rsid w:val="00C41A86"/>
    <w:rsid w:val="00C52389"/>
    <w:rsid w:val="00C53DFB"/>
    <w:rsid w:val="00C660E5"/>
    <w:rsid w:val="00C709F7"/>
    <w:rsid w:val="00C80806"/>
    <w:rsid w:val="00C87F85"/>
    <w:rsid w:val="00C90556"/>
    <w:rsid w:val="00C91121"/>
    <w:rsid w:val="00C93693"/>
    <w:rsid w:val="00C96607"/>
    <w:rsid w:val="00C97C3F"/>
    <w:rsid w:val="00CA39AF"/>
    <w:rsid w:val="00CB44CF"/>
    <w:rsid w:val="00CB5B06"/>
    <w:rsid w:val="00CB7E62"/>
    <w:rsid w:val="00CC0BF5"/>
    <w:rsid w:val="00CC29C1"/>
    <w:rsid w:val="00CC7103"/>
    <w:rsid w:val="00CC7A86"/>
    <w:rsid w:val="00CD038E"/>
    <w:rsid w:val="00CD412F"/>
    <w:rsid w:val="00CE03FC"/>
    <w:rsid w:val="00CE53B9"/>
    <w:rsid w:val="00CE58F4"/>
    <w:rsid w:val="00D03FD5"/>
    <w:rsid w:val="00D106F0"/>
    <w:rsid w:val="00D13759"/>
    <w:rsid w:val="00D13D89"/>
    <w:rsid w:val="00D234B1"/>
    <w:rsid w:val="00D24A33"/>
    <w:rsid w:val="00D3633A"/>
    <w:rsid w:val="00D40008"/>
    <w:rsid w:val="00D4269B"/>
    <w:rsid w:val="00D51F00"/>
    <w:rsid w:val="00D61EB2"/>
    <w:rsid w:val="00D67B9D"/>
    <w:rsid w:val="00D85241"/>
    <w:rsid w:val="00D869B6"/>
    <w:rsid w:val="00D93936"/>
    <w:rsid w:val="00DA0521"/>
    <w:rsid w:val="00DC55FE"/>
    <w:rsid w:val="00DF105B"/>
    <w:rsid w:val="00DF3F36"/>
    <w:rsid w:val="00E00D4B"/>
    <w:rsid w:val="00E05E30"/>
    <w:rsid w:val="00E06AB8"/>
    <w:rsid w:val="00E166C1"/>
    <w:rsid w:val="00E22004"/>
    <w:rsid w:val="00E3026F"/>
    <w:rsid w:val="00E3178B"/>
    <w:rsid w:val="00E31C35"/>
    <w:rsid w:val="00E43111"/>
    <w:rsid w:val="00E44730"/>
    <w:rsid w:val="00E46F54"/>
    <w:rsid w:val="00E54C65"/>
    <w:rsid w:val="00E652B3"/>
    <w:rsid w:val="00E7172E"/>
    <w:rsid w:val="00E74701"/>
    <w:rsid w:val="00E766AF"/>
    <w:rsid w:val="00E821FB"/>
    <w:rsid w:val="00E91450"/>
    <w:rsid w:val="00E919F4"/>
    <w:rsid w:val="00E93D84"/>
    <w:rsid w:val="00EA097F"/>
    <w:rsid w:val="00EA5474"/>
    <w:rsid w:val="00EA6104"/>
    <w:rsid w:val="00EC3E68"/>
    <w:rsid w:val="00ED15E6"/>
    <w:rsid w:val="00ED5A05"/>
    <w:rsid w:val="00ED7B1C"/>
    <w:rsid w:val="00EE44CD"/>
    <w:rsid w:val="00EF00AC"/>
    <w:rsid w:val="00F07D2C"/>
    <w:rsid w:val="00F159E7"/>
    <w:rsid w:val="00F16216"/>
    <w:rsid w:val="00F44A3E"/>
    <w:rsid w:val="00F47934"/>
    <w:rsid w:val="00F503D8"/>
    <w:rsid w:val="00F672C6"/>
    <w:rsid w:val="00F88B59"/>
    <w:rsid w:val="00FA4D5E"/>
    <w:rsid w:val="00FB017C"/>
    <w:rsid w:val="00FB7A8B"/>
    <w:rsid w:val="00FB7D70"/>
    <w:rsid w:val="00FC11D2"/>
    <w:rsid w:val="00FC1B06"/>
    <w:rsid w:val="00FD5E1D"/>
    <w:rsid w:val="00FE4C89"/>
    <w:rsid w:val="00FE6E46"/>
    <w:rsid w:val="00FF2192"/>
    <w:rsid w:val="01470726"/>
    <w:rsid w:val="015DD0DA"/>
    <w:rsid w:val="0175ABD9"/>
    <w:rsid w:val="019EA917"/>
    <w:rsid w:val="02016F4D"/>
    <w:rsid w:val="027B5B87"/>
    <w:rsid w:val="02BA35FF"/>
    <w:rsid w:val="02C64973"/>
    <w:rsid w:val="034EA996"/>
    <w:rsid w:val="0352D2F1"/>
    <w:rsid w:val="036C296F"/>
    <w:rsid w:val="03AEC6FC"/>
    <w:rsid w:val="03E76B63"/>
    <w:rsid w:val="0429B62D"/>
    <w:rsid w:val="044D503F"/>
    <w:rsid w:val="04576D4A"/>
    <w:rsid w:val="04940CE3"/>
    <w:rsid w:val="04A37B3B"/>
    <w:rsid w:val="04E20C92"/>
    <w:rsid w:val="04EE07E7"/>
    <w:rsid w:val="04F2F327"/>
    <w:rsid w:val="050C64F6"/>
    <w:rsid w:val="0518C889"/>
    <w:rsid w:val="05A2E081"/>
    <w:rsid w:val="05AF7083"/>
    <w:rsid w:val="05C6251B"/>
    <w:rsid w:val="0689A460"/>
    <w:rsid w:val="06B40234"/>
    <w:rsid w:val="06C7DECB"/>
    <w:rsid w:val="06FC92EA"/>
    <w:rsid w:val="071D7D0C"/>
    <w:rsid w:val="07448959"/>
    <w:rsid w:val="077E5D1D"/>
    <w:rsid w:val="0789D4A7"/>
    <w:rsid w:val="07963A74"/>
    <w:rsid w:val="079BA5A4"/>
    <w:rsid w:val="07D62E84"/>
    <w:rsid w:val="07DF34E7"/>
    <w:rsid w:val="081C1C9B"/>
    <w:rsid w:val="0831633D"/>
    <w:rsid w:val="0874855C"/>
    <w:rsid w:val="08E57A51"/>
    <w:rsid w:val="090A3DB5"/>
    <w:rsid w:val="09A4F16D"/>
    <w:rsid w:val="09B25CA6"/>
    <w:rsid w:val="09F173E6"/>
    <w:rsid w:val="0A0FE675"/>
    <w:rsid w:val="0A105A79"/>
    <w:rsid w:val="0A45DBFE"/>
    <w:rsid w:val="0A4A96EA"/>
    <w:rsid w:val="0AA62553"/>
    <w:rsid w:val="0AE8BD4D"/>
    <w:rsid w:val="0AEDE96C"/>
    <w:rsid w:val="0B52E8A4"/>
    <w:rsid w:val="0B79B54F"/>
    <w:rsid w:val="0B8C47BF"/>
    <w:rsid w:val="0BF1F1AF"/>
    <w:rsid w:val="0BF31398"/>
    <w:rsid w:val="0C1E89C4"/>
    <w:rsid w:val="0C5C3677"/>
    <w:rsid w:val="0C69A3D9"/>
    <w:rsid w:val="0C81FB57"/>
    <w:rsid w:val="0D00FD35"/>
    <w:rsid w:val="0D06FF92"/>
    <w:rsid w:val="0D21292A"/>
    <w:rsid w:val="0D5572B0"/>
    <w:rsid w:val="0D739633"/>
    <w:rsid w:val="0DF2D4FF"/>
    <w:rsid w:val="0E13B323"/>
    <w:rsid w:val="0E17C0ED"/>
    <w:rsid w:val="0E2D77B4"/>
    <w:rsid w:val="0E7BA880"/>
    <w:rsid w:val="0EAFB0A3"/>
    <w:rsid w:val="0EC79453"/>
    <w:rsid w:val="0F0F6694"/>
    <w:rsid w:val="0F602174"/>
    <w:rsid w:val="0F915496"/>
    <w:rsid w:val="0FA78918"/>
    <w:rsid w:val="100B87D1"/>
    <w:rsid w:val="103E882F"/>
    <w:rsid w:val="1062E947"/>
    <w:rsid w:val="109C2EAA"/>
    <w:rsid w:val="109EF44C"/>
    <w:rsid w:val="10DD5C1E"/>
    <w:rsid w:val="110CEFEE"/>
    <w:rsid w:val="1174E722"/>
    <w:rsid w:val="11754A71"/>
    <w:rsid w:val="1191F6F1"/>
    <w:rsid w:val="1196B8BA"/>
    <w:rsid w:val="11A975D2"/>
    <w:rsid w:val="11B0CAE5"/>
    <w:rsid w:val="11E42BC4"/>
    <w:rsid w:val="124A9800"/>
    <w:rsid w:val="128DCF45"/>
    <w:rsid w:val="136FDED4"/>
    <w:rsid w:val="137F4AE5"/>
    <w:rsid w:val="13D1F926"/>
    <w:rsid w:val="1418329C"/>
    <w:rsid w:val="142D4111"/>
    <w:rsid w:val="145FD97F"/>
    <w:rsid w:val="14BA84D2"/>
    <w:rsid w:val="150BAF35"/>
    <w:rsid w:val="154E4E79"/>
    <w:rsid w:val="15513EF3"/>
    <w:rsid w:val="1561963A"/>
    <w:rsid w:val="1585A9C9"/>
    <w:rsid w:val="162C72FC"/>
    <w:rsid w:val="16563ECC"/>
    <w:rsid w:val="16900C29"/>
    <w:rsid w:val="16A0EACE"/>
    <w:rsid w:val="16D22ACB"/>
    <w:rsid w:val="16FA4EB6"/>
    <w:rsid w:val="1710E33F"/>
    <w:rsid w:val="1715EA0F"/>
    <w:rsid w:val="172F3A20"/>
    <w:rsid w:val="173C9016"/>
    <w:rsid w:val="176B587E"/>
    <w:rsid w:val="17791CFC"/>
    <w:rsid w:val="17A3F196"/>
    <w:rsid w:val="17F0AF61"/>
    <w:rsid w:val="18233979"/>
    <w:rsid w:val="1885A02C"/>
    <w:rsid w:val="18961F17"/>
    <w:rsid w:val="1896F667"/>
    <w:rsid w:val="18CF3B07"/>
    <w:rsid w:val="18DC2027"/>
    <w:rsid w:val="194441A8"/>
    <w:rsid w:val="19E6914A"/>
    <w:rsid w:val="19EDF97B"/>
    <w:rsid w:val="1A008CB5"/>
    <w:rsid w:val="1A191921"/>
    <w:rsid w:val="1A2F2A91"/>
    <w:rsid w:val="1A59BFD2"/>
    <w:rsid w:val="1AE84360"/>
    <w:rsid w:val="1AEAC17D"/>
    <w:rsid w:val="1B0E1950"/>
    <w:rsid w:val="1B1844EF"/>
    <w:rsid w:val="1B38CA29"/>
    <w:rsid w:val="1B68DB0F"/>
    <w:rsid w:val="1B72CD59"/>
    <w:rsid w:val="1B7799FA"/>
    <w:rsid w:val="1B891F49"/>
    <w:rsid w:val="1BBCA2DC"/>
    <w:rsid w:val="1BCDBFD9"/>
    <w:rsid w:val="1BDEA7CC"/>
    <w:rsid w:val="1C02283D"/>
    <w:rsid w:val="1C2D1F5A"/>
    <w:rsid w:val="1C428F1C"/>
    <w:rsid w:val="1CE53D39"/>
    <w:rsid w:val="1CF8D76E"/>
    <w:rsid w:val="1D0C94CF"/>
    <w:rsid w:val="1D2A146E"/>
    <w:rsid w:val="1D36C274"/>
    <w:rsid w:val="1D4EB078"/>
    <w:rsid w:val="1D5A5C43"/>
    <w:rsid w:val="1D6312D1"/>
    <w:rsid w:val="1DC1B7B3"/>
    <w:rsid w:val="1E8738C1"/>
    <w:rsid w:val="1EAF3ABC"/>
    <w:rsid w:val="1EB2869F"/>
    <w:rsid w:val="1F216EDF"/>
    <w:rsid w:val="1F2D77E4"/>
    <w:rsid w:val="1F5D7E49"/>
    <w:rsid w:val="1FAA8593"/>
    <w:rsid w:val="1FB567AD"/>
    <w:rsid w:val="1FEE8B7A"/>
    <w:rsid w:val="20130175"/>
    <w:rsid w:val="20753EDE"/>
    <w:rsid w:val="20883088"/>
    <w:rsid w:val="209AFF1B"/>
    <w:rsid w:val="20C782A6"/>
    <w:rsid w:val="20C87CAA"/>
    <w:rsid w:val="20E1DF0B"/>
    <w:rsid w:val="210C883A"/>
    <w:rsid w:val="21142135"/>
    <w:rsid w:val="21585C34"/>
    <w:rsid w:val="2191182C"/>
    <w:rsid w:val="2199B976"/>
    <w:rsid w:val="21AEE0F5"/>
    <w:rsid w:val="21CDE5F2"/>
    <w:rsid w:val="21D834B7"/>
    <w:rsid w:val="21FC75A9"/>
    <w:rsid w:val="222CD6DF"/>
    <w:rsid w:val="22410191"/>
    <w:rsid w:val="22469374"/>
    <w:rsid w:val="2268E3B2"/>
    <w:rsid w:val="227F8A9E"/>
    <w:rsid w:val="228BB941"/>
    <w:rsid w:val="22C64B03"/>
    <w:rsid w:val="22E010D4"/>
    <w:rsid w:val="2316340C"/>
    <w:rsid w:val="23334B9A"/>
    <w:rsid w:val="2341C3EA"/>
    <w:rsid w:val="2343DC0E"/>
    <w:rsid w:val="237B08D1"/>
    <w:rsid w:val="23AA231B"/>
    <w:rsid w:val="23C6A6AF"/>
    <w:rsid w:val="23D0D30F"/>
    <w:rsid w:val="241D710D"/>
    <w:rsid w:val="24334EE1"/>
    <w:rsid w:val="244AA160"/>
    <w:rsid w:val="2563155E"/>
    <w:rsid w:val="257E3436"/>
    <w:rsid w:val="2603F85A"/>
    <w:rsid w:val="261606C6"/>
    <w:rsid w:val="2639252D"/>
    <w:rsid w:val="267E39D6"/>
    <w:rsid w:val="269F59D8"/>
    <w:rsid w:val="26AEA43B"/>
    <w:rsid w:val="26BA5C06"/>
    <w:rsid w:val="26CF56C4"/>
    <w:rsid w:val="27111C8B"/>
    <w:rsid w:val="276E96AF"/>
    <w:rsid w:val="276F3FC3"/>
    <w:rsid w:val="277591E0"/>
    <w:rsid w:val="277C8F24"/>
    <w:rsid w:val="2784FEA4"/>
    <w:rsid w:val="281C578F"/>
    <w:rsid w:val="283CF4A5"/>
    <w:rsid w:val="28448172"/>
    <w:rsid w:val="2869FD56"/>
    <w:rsid w:val="288518D0"/>
    <w:rsid w:val="28B99A43"/>
    <w:rsid w:val="28BB9430"/>
    <w:rsid w:val="28CFA559"/>
    <w:rsid w:val="293513C4"/>
    <w:rsid w:val="2973482A"/>
    <w:rsid w:val="29AA97E4"/>
    <w:rsid w:val="2A74440E"/>
    <w:rsid w:val="2AD0E425"/>
    <w:rsid w:val="2AD8D179"/>
    <w:rsid w:val="2B7EA106"/>
    <w:rsid w:val="2BB5FE49"/>
    <w:rsid w:val="2BB798E6"/>
    <w:rsid w:val="2BD6B081"/>
    <w:rsid w:val="2C0BC512"/>
    <w:rsid w:val="2C168EE5"/>
    <w:rsid w:val="2C916A08"/>
    <w:rsid w:val="2CA79EF1"/>
    <w:rsid w:val="2CB3A78D"/>
    <w:rsid w:val="2CF232DB"/>
    <w:rsid w:val="2D151641"/>
    <w:rsid w:val="2D57793E"/>
    <w:rsid w:val="2DA4B076"/>
    <w:rsid w:val="2DC37F15"/>
    <w:rsid w:val="2DDCD993"/>
    <w:rsid w:val="2DEF5C8A"/>
    <w:rsid w:val="2E02413D"/>
    <w:rsid w:val="2E06C7AC"/>
    <w:rsid w:val="2E322AAF"/>
    <w:rsid w:val="2EA0B451"/>
    <w:rsid w:val="2F413357"/>
    <w:rsid w:val="2FBC25D9"/>
    <w:rsid w:val="3010AE40"/>
    <w:rsid w:val="306C732C"/>
    <w:rsid w:val="30B701E2"/>
    <w:rsid w:val="30BFDF96"/>
    <w:rsid w:val="310D0BA1"/>
    <w:rsid w:val="31378821"/>
    <w:rsid w:val="3165C92A"/>
    <w:rsid w:val="31C9A26F"/>
    <w:rsid w:val="321680F4"/>
    <w:rsid w:val="324B50E7"/>
    <w:rsid w:val="3251D624"/>
    <w:rsid w:val="329665AE"/>
    <w:rsid w:val="330491DF"/>
    <w:rsid w:val="332DBFBD"/>
    <w:rsid w:val="3335FD09"/>
    <w:rsid w:val="33380F6B"/>
    <w:rsid w:val="33544749"/>
    <w:rsid w:val="33A413EE"/>
    <w:rsid w:val="33B6DF44"/>
    <w:rsid w:val="33E92BEE"/>
    <w:rsid w:val="3425A7EE"/>
    <w:rsid w:val="3434F07E"/>
    <w:rsid w:val="346AADEF"/>
    <w:rsid w:val="34DACE78"/>
    <w:rsid w:val="35032C19"/>
    <w:rsid w:val="35400520"/>
    <w:rsid w:val="3552024E"/>
    <w:rsid w:val="358E51C9"/>
    <w:rsid w:val="35FDB112"/>
    <w:rsid w:val="361396CC"/>
    <w:rsid w:val="36268FDF"/>
    <w:rsid w:val="36553601"/>
    <w:rsid w:val="367858A2"/>
    <w:rsid w:val="36D399B4"/>
    <w:rsid w:val="36DBB4B0"/>
    <w:rsid w:val="37351C9C"/>
    <w:rsid w:val="379B9BA5"/>
    <w:rsid w:val="38F431B0"/>
    <w:rsid w:val="3900BB48"/>
    <w:rsid w:val="390C2948"/>
    <w:rsid w:val="393BF102"/>
    <w:rsid w:val="39B3FAA6"/>
    <w:rsid w:val="39DECAE5"/>
    <w:rsid w:val="39E26AD9"/>
    <w:rsid w:val="39FA2D15"/>
    <w:rsid w:val="3A272EF7"/>
    <w:rsid w:val="3A2D87EE"/>
    <w:rsid w:val="3A3A2CCC"/>
    <w:rsid w:val="3A6C2AA2"/>
    <w:rsid w:val="3A7896E0"/>
    <w:rsid w:val="3A954192"/>
    <w:rsid w:val="3A9B86E2"/>
    <w:rsid w:val="3AAC54E1"/>
    <w:rsid w:val="3B12A6F0"/>
    <w:rsid w:val="3B189B3D"/>
    <w:rsid w:val="3B6AE71F"/>
    <w:rsid w:val="3C32FDD2"/>
    <w:rsid w:val="3C41E63E"/>
    <w:rsid w:val="3C655407"/>
    <w:rsid w:val="3C81D2E3"/>
    <w:rsid w:val="3C938647"/>
    <w:rsid w:val="3CAC506F"/>
    <w:rsid w:val="3CEFA747"/>
    <w:rsid w:val="3D2B2059"/>
    <w:rsid w:val="3D31A061"/>
    <w:rsid w:val="3D31CDD7"/>
    <w:rsid w:val="3DE2FDEE"/>
    <w:rsid w:val="3DEFE0D4"/>
    <w:rsid w:val="3DF07D08"/>
    <w:rsid w:val="3E0156F9"/>
    <w:rsid w:val="3E0ADD29"/>
    <w:rsid w:val="3E34A4F2"/>
    <w:rsid w:val="3E4227FA"/>
    <w:rsid w:val="3E5EC065"/>
    <w:rsid w:val="3E910FCD"/>
    <w:rsid w:val="3E9889AD"/>
    <w:rsid w:val="3F911140"/>
    <w:rsid w:val="3FAB3527"/>
    <w:rsid w:val="3FC1612B"/>
    <w:rsid w:val="3FEC0C60"/>
    <w:rsid w:val="4082089A"/>
    <w:rsid w:val="408A8665"/>
    <w:rsid w:val="409513A8"/>
    <w:rsid w:val="40B15BD6"/>
    <w:rsid w:val="40D2937A"/>
    <w:rsid w:val="41427DEB"/>
    <w:rsid w:val="414D123A"/>
    <w:rsid w:val="41C82AD9"/>
    <w:rsid w:val="42096438"/>
    <w:rsid w:val="4216F25E"/>
    <w:rsid w:val="42930226"/>
    <w:rsid w:val="434053B1"/>
    <w:rsid w:val="4346BFAF"/>
    <w:rsid w:val="4388C917"/>
    <w:rsid w:val="441BF1D1"/>
    <w:rsid w:val="4434D184"/>
    <w:rsid w:val="449F988C"/>
    <w:rsid w:val="44C307DC"/>
    <w:rsid w:val="45342D48"/>
    <w:rsid w:val="4584CCF9"/>
    <w:rsid w:val="45895A5E"/>
    <w:rsid w:val="45AD267A"/>
    <w:rsid w:val="45CE2A48"/>
    <w:rsid w:val="45DDCF48"/>
    <w:rsid w:val="4622C637"/>
    <w:rsid w:val="462CDE1B"/>
    <w:rsid w:val="46AA001B"/>
    <w:rsid w:val="46B0220A"/>
    <w:rsid w:val="47209D5A"/>
    <w:rsid w:val="476F8714"/>
    <w:rsid w:val="47802F2F"/>
    <w:rsid w:val="47A2E353"/>
    <w:rsid w:val="47B9ACF5"/>
    <w:rsid w:val="47C2F35E"/>
    <w:rsid w:val="490BC4E4"/>
    <w:rsid w:val="49243AFA"/>
    <w:rsid w:val="4966CA35"/>
    <w:rsid w:val="49816644"/>
    <w:rsid w:val="49B6ED53"/>
    <w:rsid w:val="49EF5F7B"/>
    <w:rsid w:val="4A1735C6"/>
    <w:rsid w:val="4A22CD91"/>
    <w:rsid w:val="4A2D4A81"/>
    <w:rsid w:val="4A52094B"/>
    <w:rsid w:val="4A86B199"/>
    <w:rsid w:val="4AEBD9A1"/>
    <w:rsid w:val="4AF14DB7"/>
    <w:rsid w:val="4B38D525"/>
    <w:rsid w:val="4B9C37F3"/>
    <w:rsid w:val="4BBDD4A4"/>
    <w:rsid w:val="4C1B8E4E"/>
    <w:rsid w:val="4CE288D5"/>
    <w:rsid w:val="4CFC456A"/>
    <w:rsid w:val="4D200A65"/>
    <w:rsid w:val="4D519D85"/>
    <w:rsid w:val="4D5706C4"/>
    <w:rsid w:val="4D59A505"/>
    <w:rsid w:val="4D6C0AD9"/>
    <w:rsid w:val="4D7396B0"/>
    <w:rsid w:val="4D8B5CE7"/>
    <w:rsid w:val="4D9FC042"/>
    <w:rsid w:val="4DB3963A"/>
    <w:rsid w:val="4E251ED1"/>
    <w:rsid w:val="4E264A2B"/>
    <w:rsid w:val="4E303370"/>
    <w:rsid w:val="4E3966E2"/>
    <w:rsid w:val="4E7E5936"/>
    <w:rsid w:val="4F45E1BD"/>
    <w:rsid w:val="4F83EB38"/>
    <w:rsid w:val="4FF99A08"/>
    <w:rsid w:val="504BEFC6"/>
    <w:rsid w:val="50B89FAF"/>
    <w:rsid w:val="50CBEEE7"/>
    <w:rsid w:val="511DA2CB"/>
    <w:rsid w:val="51CFB68D"/>
    <w:rsid w:val="522DDF76"/>
    <w:rsid w:val="52635001"/>
    <w:rsid w:val="5272A6D4"/>
    <w:rsid w:val="5287075D"/>
    <w:rsid w:val="52A2639D"/>
    <w:rsid w:val="52C0E8CF"/>
    <w:rsid w:val="5364708E"/>
    <w:rsid w:val="537B939E"/>
    <w:rsid w:val="538C6E2E"/>
    <w:rsid w:val="544F023F"/>
    <w:rsid w:val="54990C95"/>
    <w:rsid w:val="54ABB264"/>
    <w:rsid w:val="54AC9787"/>
    <w:rsid w:val="551A3847"/>
    <w:rsid w:val="5527BAE6"/>
    <w:rsid w:val="552EC01C"/>
    <w:rsid w:val="55CB0A45"/>
    <w:rsid w:val="55D09406"/>
    <w:rsid w:val="55D375A2"/>
    <w:rsid w:val="563BCCAC"/>
    <w:rsid w:val="5660FEF9"/>
    <w:rsid w:val="56791C74"/>
    <w:rsid w:val="56A4CCE3"/>
    <w:rsid w:val="56A7565E"/>
    <w:rsid w:val="56EBC7A0"/>
    <w:rsid w:val="57559A89"/>
    <w:rsid w:val="578ED0E0"/>
    <w:rsid w:val="57ACF32D"/>
    <w:rsid w:val="57E1A0CC"/>
    <w:rsid w:val="57F48C36"/>
    <w:rsid w:val="5829F4F1"/>
    <w:rsid w:val="58426CE5"/>
    <w:rsid w:val="58552E7D"/>
    <w:rsid w:val="5884A592"/>
    <w:rsid w:val="58B96928"/>
    <w:rsid w:val="58FDED57"/>
    <w:rsid w:val="599968B9"/>
    <w:rsid w:val="59B923AA"/>
    <w:rsid w:val="59F383D0"/>
    <w:rsid w:val="5A76C6BE"/>
    <w:rsid w:val="5ABEE8AF"/>
    <w:rsid w:val="5AEA831C"/>
    <w:rsid w:val="5B271294"/>
    <w:rsid w:val="5B42541B"/>
    <w:rsid w:val="5BE01E5C"/>
    <w:rsid w:val="5BE0B82E"/>
    <w:rsid w:val="5C0DFA8F"/>
    <w:rsid w:val="5C13B5A7"/>
    <w:rsid w:val="5C6C159A"/>
    <w:rsid w:val="5D195E67"/>
    <w:rsid w:val="5D1B11F6"/>
    <w:rsid w:val="5D7DDC78"/>
    <w:rsid w:val="5D97C143"/>
    <w:rsid w:val="5DA70498"/>
    <w:rsid w:val="5DBE3BED"/>
    <w:rsid w:val="5E0300D7"/>
    <w:rsid w:val="5E08E7C7"/>
    <w:rsid w:val="5E0A46AA"/>
    <w:rsid w:val="5E0D8203"/>
    <w:rsid w:val="5E2281F0"/>
    <w:rsid w:val="5EA4EEC9"/>
    <w:rsid w:val="5EB7F27C"/>
    <w:rsid w:val="5EC1205B"/>
    <w:rsid w:val="5EF198FA"/>
    <w:rsid w:val="5F2011FB"/>
    <w:rsid w:val="5F571E29"/>
    <w:rsid w:val="5F5AA882"/>
    <w:rsid w:val="5FB0E2D0"/>
    <w:rsid w:val="5FB2E65E"/>
    <w:rsid w:val="5FDE6FB8"/>
    <w:rsid w:val="60A2237F"/>
    <w:rsid w:val="60C9BF2E"/>
    <w:rsid w:val="60D671E5"/>
    <w:rsid w:val="61246FCF"/>
    <w:rsid w:val="6141F6DB"/>
    <w:rsid w:val="6162C439"/>
    <w:rsid w:val="618020E1"/>
    <w:rsid w:val="61820427"/>
    <w:rsid w:val="61899393"/>
    <w:rsid w:val="61A152A7"/>
    <w:rsid w:val="61AEEEBE"/>
    <w:rsid w:val="61D3881A"/>
    <w:rsid w:val="62020583"/>
    <w:rsid w:val="62452E3D"/>
    <w:rsid w:val="62503709"/>
    <w:rsid w:val="635D506C"/>
    <w:rsid w:val="6375C8C3"/>
    <w:rsid w:val="63B6DD28"/>
    <w:rsid w:val="63DAA56C"/>
    <w:rsid w:val="644A13DF"/>
    <w:rsid w:val="649CBC05"/>
    <w:rsid w:val="65754A46"/>
    <w:rsid w:val="6595D5D8"/>
    <w:rsid w:val="65B693CE"/>
    <w:rsid w:val="65C33797"/>
    <w:rsid w:val="66362A68"/>
    <w:rsid w:val="66451679"/>
    <w:rsid w:val="6648C91D"/>
    <w:rsid w:val="665CFC92"/>
    <w:rsid w:val="668E8779"/>
    <w:rsid w:val="66BDACF9"/>
    <w:rsid w:val="66F4E15A"/>
    <w:rsid w:val="66F75792"/>
    <w:rsid w:val="676E07D8"/>
    <w:rsid w:val="67E53599"/>
    <w:rsid w:val="68172DC8"/>
    <w:rsid w:val="681E0AEC"/>
    <w:rsid w:val="68320E83"/>
    <w:rsid w:val="68BC0624"/>
    <w:rsid w:val="69171662"/>
    <w:rsid w:val="6918DA12"/>
    <w:rsid w:val="692FE54F"/>
    <w:rsid w:val="69703918"/>
    <w:rsid w:val="69C34FE5"/>
    <w:rsid w:val="69EAD0AB"/>
    <w:rsid w:val="6A1F3599"/>
    <w:rsid w:val="6A326756"/>
    <w:rsid w:val="6A34BE3B"/>
    <w:rsid w:val="6A5C5F80"/>
    <w:rsid w:val="6A601A33"/>
    <w:rsid w:val="6A753D8D"/>
    <w:rsid w:val="6A8F9822"/>
    <w:rsid w:val="6AA4A720"/>
    <w:rsid w:val="6AC19D1B"/>
    <w:rsid w:val="6AC2AE00"/>
    <w:rsid w:val="6B59AD23"/>
    <w:rsid w:val="6BC6B748"/>
    <w:rsid w:val="6BEBAE7D"/>
    <w:rsid w:val="6C407781"/>
    <w:rsid w:val="6C6EAD0F"/>
    <w:rsid w:val="6CE06AEE"/>
    <w:rsid w:val="6CFEB8EF"/>
    <w:rsid w:val="6D057FA6"/>
    <w:rsid w:val="6D467966"/>
    <w:rsid w:val="6D7F5857"/>
    <w:rsid w:val="6D8A7A12"/>
    <w:rsid w:val="6D940042"/>
    <w:rsid w:val="6DF91648"/>
    <w:rsid w:val="6E032794"/>
    <w:rsid w:val="6E0B6ED5"/>
    <w:rsid w:val="6E110574"/>
    <w:rsid w:val="6E195E73"/>
    <w:rsid w:val="6E3A2402"/>
    <w:rsid w:val="6E7D98AB"/>
    <w:rsid w:val="6E911D0F"/>
    <w:rsid w:val="6EBA692B"/>
    <w:rsid w:val="6EBEB2E6"/>
    <w:rsid w:val="6F000678"/>
    <w:rsid w:val="6F55BB80"/>
    <w:rsid w:val="6F5F8CF3"/>
    <w:rsid w:val="6F7A728C"/>
    <w:rsid w:val="6FC28420"/>
    <w:rsid w:val="6FD27D49"/>
    <w:rsid w:val="701911FF"/>
    <w:rsid w:val="7019690C"/>
    <w:rsid w:val="70720CF0"/>
    <w:rsid w:val="70BC2FCB"/>
    <w:rsid w:val="70C60188"/>
    <w:rsid w:val="70C9950F"/>
    <w:rsid w:val="7167900F"/>
    <w:rsid w:val="7172D801"/>
    <w:rsid w:val="71D76455"/>
    <w:rsid w:val="727994ED"/>
    <w:rsid w:val="728D8C26"/>
    <w:rsid w:val="7297F7C4"/>
    <w:rsid w:val="72DFF697"/>
    <w:rsid w:val="730DF530"/>
    <w:rsid w:val="735DB7A4"/>
    <w:rsid w:val="739E135E"/>
    <w:rsid w:val="73B25576"/>
    <w:rsid w:val="73DC790A"/>
    <w:rsid w:val="73DFF344"/>
    <w:rsid w:val="749869C1"/>
    <w:rsid w:val="751EF4DD"/>
    <w:rsid w:val="754699FC"/>
    <w:rsid w:val="75CB881B"/>
    <w:rsid w:val="75CC5858"/>
    <w:rsid w:val="75CE9B6C"/>
    <w:rsid w:val="7608568C"/>
    <w:rsid w:val="765C78F8"/>
    <w:rsid w:val="76744FE8"/>
    <w:rsid w:val="769DCA67"/>
    <w:rsid w:val="771EB743"/>
    <w:rsid w:val="774633AA"/>
    <w:rsid w:val="774B2DEB"/>
    <w:rsid w:val="774BB4C5"/>
    <w:rsid w:val="77B9C897"/>
    <w:rsid w:val="77C7CCA8"/>
    <w:rsid w:val="77DB7EE7"/>
    <w:rsid w:val="7848324D"/>
    <w:rsid w:val="78D1F9EA"/>
    <w:rsid w:val="79C43DCF"/>
    <w:rsid w:val="7A03D082"/>
    <w:rsid w:val="7ACA3B85"/>
    <w:rsid w:val="7B008099"/>
    <w:rsid w:val="7B14BF26"/>
    <w:rsid w:val="7B39D375"/>
    <w:rsid w:val="7B4D1DE0"/>
    <w:rsid w:val="7C179E04"/>
    <w:rsid w:val="7CC3AFE9"/>
    <w:rsid w:val="7CD499E1"/>
    <w:rsid w:val="7CFFD99A"/>
    <w:rsid w:val="7D3225F8"/>
    <w:rsid w:val="7D41EC9E"/>
    <w:rsid w:val="7DCF66D9"/>
    <w:rsid w:val="7E3B0A58"/>
    <w:rsid w:val="7E555E2D"/>
    <w:rsid w:val="7E635A84"/>
    <w:rsid w:val="7E6D550E"/>
    <w:rsid w:val="7E7B1CFB"/>
    <w:rsid w:val="7EA2A82F"/>
    <w:rsid w:val="7F415683"/>
    <w:rsid w:val="7F5C7CC0"/>
    <w:rsid w:val="7F7C0517"/>
    <w:rsid w:val="7FC823A3"/>
    <w:rsid w:val="7FFBA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0B628A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C3241"/>
    <w:pPr>
      <w:spacing w:after="120" w:line="240" w:lineRule="auto"/>
    </w:pPr>
    <w:rPr>
      <w:rFonts w:ascii="Times New Roman" w:eastAsiaTheme="minorEastAsia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8C32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3241"/>
  </w:style>
  <w:style w:type="paragraph" w:styleId="Footer">
    <w:name w:val="footer"/>
    <w:basedOn w:val="Normal"/>
    <w:link w:val="FooterChar"/>
    <w:uiPriority w:val="99"/>
    <w:unhideWhenUsed/>
    <w:rsid w:val="008C32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3241"/>
  </w:style>
  <w:style w:type="character" w:styleId="Hyperlink">
    <w:name w:val="Hyperlink"/>
    <w:rsid w:val="00B44FDE"/>
    <w:rPr>
      <w:color w:val="0000FF"/>
      <w:u w:val="single"/>
    </w:rPr>
  </w:style>
  <w:style w:type="character" w:customStyle="1" w:styleId="normaltextrun">
    <w:name w:val="normaltextrun"/>
    <w:basedOn w:val="DefaultParagraphFont"/>
    <w:rsid w:val="015DD0DA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8118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185D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81185D"/>
    <w:rPr>
      <w:sz w:val="16"/>
      <w:szCs w:val="16"/>
    </w:rPr>
  </w:style>
  <w:style w:type="character" w:customStyle="1" w:styleId="Mention">
    <w:name w:val="Mention"/>
    <w:basedOn w:val="DefaultParagraphFont"/>
    <w:uiPriority w:val="99"/>
    <w:unhideWhenUsed/>
    <w:rsid w:val="0081185D"/>
    <w:rPr>
      <w:color w:val="2B579A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0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00AC"/>
    <w:rPr>
      <w:b/>
      <w:bCs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unhideWhenUsed/>
    <w:rsid w:val="00E220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3893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4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.ly/fireexperts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ffm.vic.gov.au/bushfire-management-facts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23" Type="http://schemas.microsoft.com/office/2019/05/relationships/documenttasks" Target="documenttasks/documenttasks1.xml"/><Relationship Id="rId10" Type="http://schemas.openxmlformats.org/officeDocument/2006/relationships/header" Target="header2.xml"/><Relationship Id="R2da543c01b9142c2" Type="http://schemas.microsoft.com/office/2019/09/relationships/intelligence" Target="intelligence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documenttasks/documenttasks1.xml><?xml version="1.0" encoding="utf-8"?>
<t:Tasks xmlns:t="http://schemas.microsoft.com/office/tasks/2019/documenttasks" xmlns:oel="http://schemas.microsoft.com/office/2019/extlst">
  <t:Task id="{59E0C45F-0439-4D5B-B80F-16EAB0B6E86D}">
    <t:Anchor>
      <t:Comment id="1118590169"/>
    </t:Anchor>
    <t:History>
      <t:Event id="{C9C82E68-87F5-4516-B2E0-0CF49F02E694}" time="2021-09-08T02:17:09.673Z">
        <t:Attribution userId="S::glynis.smalley@delwp.vic.gov.au::93fdb36e-d8d6-4eee-9dca-f83cb3082b45" userProvider="AD" userName="Glynis Smalley (DELWP)"/>
        <t:Anchor>
          <t:Comment id="558977896"/>
        </t:Anchor>
        <t:Create/>
      </t:Event>
      <t:Event id="{7DAE6B26-52F5-4F87-BEBE-460B3D945099}" time="2021-09-08T02:17:09.673Z">
        <t:Attribution userId="S::glynis.smalley@delwp.vic.gov.au::93fdb36e-d8d6-4eee-9dca-f83cb3082b45" userProvider="AD" userName="Glynis Smalley (DELWP)"/>
        <t:Anchor>
          <t:Comment id="558977896"/>
        </t:Anchor>
        <t:Assign userId="S::aoife.oconnell-whelan@delwp.vic.gov.au::e7c2f8b4-82bf-46a8-ad88-4a2c6ebb96c5" userProvider="AD" userName="Aoife O'Connell-Whelan (DELWP)"/>
      </t:Event>
      <t:Event id="{984DD3C9-CDD2-421D-B835-D5038C20F235}" time="2021-09-08T02:17:09.673Z">
        <t:Attribution userId="S::glynis.smalley@delwp.vic.gov.au::93fdb36e-d8d6-4eee-9dca-f83cb3082b45" userProvider="AD" userName="Glynis Smalley (DELWP)"/>
        <t:Anchor>
          <t:Comment id="558977896"/>
        </t:Anchor>
        <t:SetTitle title="@Aoife O'Connell-Whelan (DELWP) Yes correct (before the recent recruitment campaign we had approx 358 FFOOs and after recruitment there will be approx 512)"/>
      </t:Event>
    </t:History>
  </t:Task>
  <t:Task id="{CCAE0EF7-57CD-4E24-8603-A4502CDD2DD0}">
    <t:Anchor>
      <t:Comment id="463969000"/>
    </t:Anchor>
    <t:History>
      <t:Event id="{52AE07FE-6DCA-4AF5-A06D-3EF8C5BAD077}" time="2021-09-08T23:47:46.799Z">
        <t:Attribution userId="S::amanda.sheat@delwp.vic.gov.au::9ca161bc-b8e3-42f5-a539-4bdcc6c86511" userProvider="AD" userName="Amanda Sheat (DELWP)"/>
        <t:Anchor>
          <t:Comment id="1197362198"/>
        </t:Anchor>
        <t:Create/>
      </t:Event>
      <t:Event id="{5AC8FAA5-B0A1-497F-8A2F-C3E6AA221317}" time="2021-09-08T23:47:46.799Z">
        <t:Attribution userId="S::amanda.sheat@delwp.vic.gov.au::9ca161bc-b8e3-42f5-a539-4bdcc6c86511" userProvider="AD" userName="Amanda Sheat (DELWP)"/>
        <t:Anchor>
          <t:Comment id="1197362198"/>
        </t:Anchor>
        <t:Assign userId="S::Hamish.Webb@delwp.vic.gov.au::5bb5ac35-2dfa-4371-bc5a-ef2ee2117b23" userProvider="AD" userName="Hamish T Webb (DELWP)"/>
      </t:Event>
      <t:Event id="{072362E3-0E44-4D7E-952C-C214E5305575}" time="2021-09-08T23:47:46.799Z">
        <t:Attribution userId="S::amanda.sheat@delwp.vic.gov.au::9ca161bc-b8e3-42f5-a539-4bdcc6c86511" userProvider="AD" userName="Amanda Sheat (DELWP)"/>
        <t:Anchor>
          <t:Comment id="1197362198"/>
        </t:Anchor>
        <t:SetTitle title="@Hamish T Webb (DELWP) trying to introduce and explain new terms (hence adding in patch) but can exclude if you think too much assumed knowledge"/>
      </t:Event>
    </t:History>
  </t:Task>
  <t:Task id="{96B55C8F-5847-412B-AF12-F38BFBD80D62}">
    <t:Anchor>
      <t:Comment id="681080635"/>
    </t:Anchor>
    <t:History>
      <t:Event id="{FC861068-9B59-4C8D-9172-FE17725903BE}" time="2021-09-09T05:15:24.12Z">
        <t:Attribution userId="S::amanda.sheat@delwp.vic.gov.au::9ca161bc-b8e3-42f5-a539-4bdcc6c86511" userProvider="AD" userName="Amanda Sheat (DELWP)"/>
        <t:Anchor>
          <t:Comment id="681080635"/>
        </t:Anchor>
        <t:Create/>
      </t:Event>
      <t:Event id="{2F7A7094-E83F-4D36-A536-54CAE3A4C30D}" time="2021-09-09T05:15:24.12Z">
        <t:Attribution userId="S::amanda.sheat@delwp.vic.gov.au::9ca161bc-b8e3-42f5-a539-4bdcc6c86511" userProvider="AD" userName="Amanda Sheat (DELWP)"/>
        <t:Anchor>
          <t:Comment id="681080635"/>
        </t:Anchor>
        <t:Assign userId="S::Hamish.Webb@delwp.vic.gov.au::5bb5ac35-2dfa-4371-bc5a-ef2ee2117b23" userProvider="AD" userName="Hamish T Webb (DELWP)"/>
      </t:Event>
      <t:Event id="{12A872A9-267A-4C06-BF37-650DE62F7E7D}" time="2021-09-09T05:15:24.12Z">
        <t:Attribution userId="S::amanda.sheat@delwp.vic.gov.au::9ca161bc-b8e3-42f5-a539-4bdcc6c86511" userProvider="AD" userName="Amanda Sheat (DELWP)"/>
        <t:Anchor>
          <t:Comment id="681080635"/>
        </t:Anchor>
        <t:SetTitle title="@Hamish T Webb (DELWP) i've had to rewrite this as it got too scientific - does this still ring true now?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  <a:font script="Bugi" typeface="Leelawadee UI"/>
        <a:font script="Bopo" typeface="Microsoft JhengHei"/>
        <a:font script="Lisu" typeface="Segoe UI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  <a:font script="Bugi" typeface="Leelawadee UI"/>
        <a:font script="Bopo" typeface="Microsoft JhengHei"/>
        <a:font script="Lisu" typeface="Segoe UI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0</Words>
  <Characters>307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2</CharactersWithSpaces>
  <SharedDoc>false</SharedDoc>
  <HLinks>
    <vt:vector size="12" baseType="variant">
      <vt:variant>
        <vt:i4>3080304</vt:i4>
      </vt:variant>
      <vt:variant>
        <vt:i4>3</vt:i4>
      </vt:variant>
      <vt:variant>
        <vt:i4>0</vt:i4>
      </vt:variant>
      <vt:variant>
        <vt:i4>5</vt:i4>
      </vt:variant>
      <vt:variant>
        <vt:lpwstr>https://bit.ly/fireexperts</vt:lpwstr>
      </vt:variant>
      <vt:variant>
        <vt:lpwstr/>
      </vt:variant>
      <vt:variant>
        <vt:i4>2359346</vt:i4>
      </vt:variant>
      <vt:variant>
        <vt:i4>0</vt:i4>
      </vt:variant>
      <vt:variant>
        <vt:i4>0</vt:i4>
      </vt:variant>
      <vt:variant>
        <vt:i4>5</vt:i4>
      </vt:variant>
      <vt:variant>
        <vt:lpwstr>http://www.ffm.vic.gov.au/bushfire-management-fact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0-10T23:42:00Z</dcterms:created>
  <dcterms:modified xsi:type="dcterms:W3CDTF">2021-10-14T03:28:00Z</dcterms:modified>
  <cp:category/>
  <cp:contentStatus/>
</cp:coreProperties>
</file>